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CDF2F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43CDF30" w14:textId="17A79B6B" w:rsidR="004A3503" w:rsidRPr="00A03955" w:rsidRDefault="00A039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43CDF31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32" w14:textId="77777777" w:rsidR="004A3503" w:rsidRPr="00A03955" w:rsidRDefault="004A350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343CDF33" w14:textId="77777777" w:rsidR="004A3503" w:rsidRPr="00A03955" w:rsidRDefault="00615A55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>Contact Name</w:t>
      </w:r>
    </w:p>
    <w:p w14:paraId="343CDF34" w14:textId="77777777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>Address</w:t>
      </w:r>
    </w:p>
    <w:p w14:paraId="343CDF35" w14:textId="77777777" w:rsidR="004A3503" w:rsidRPr="00A03955" w:rsidRDefault="00615A55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>Address2</w:t>
      </w:r>
      <w:r w:rsidRPr="00A03955">
        <w:rPr>
          <w:rFonts w:eastAsia="Arial"/>
          <w:lang w:eastAsia="en-US" w:bidi="en-US"/>
        </w:rPr>
        <w:tab/>
      </w:r>
    </w:p>
    <w:p w14:paraId="2F79CFFC" w14:textId="77777777" w:rsid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 xml:space="preserve">City, </w:t>
      </w:r>
    </w:p>
    <w:p w14:paraId="343CDF36" w14:textId="140218B0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>State/Province</w:t>
      </w:r>
    </w:p>
    <w:p w14:paraId="343CDF37" w14:textId="77777777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>Zip/Postal Code</w:t>
      </w:r>
    </w:p>
    <w:p w14:paraId="343CDF38" w14:textId="77777777" w:rsidR="004A3503" w:rsidRPr="00A03955" w:rsidRDefault="004A350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43CDF39" w14:textId="77777777" w:rsidR="004A3503" w:rsidRPr="00A03955" w:rsidRDefault="004A350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43CDF3A" w14:textId="77777777" w:rsidR="004A3503" w:rsidRPr="00A03955" w:rsidRDefault="004A350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43CDF3B" w14:textId="54062130" w:rsidR="004A3503" w:rsidRPr="0088402F" w:rsidRDefault="00A039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615A55" w:rsidRPr="00A03955">
        <w:rPr>
          <w:rFonts w:eastAsia="Arial"/>
          <w:b/>
          <w:color w:val="000000"/>
          <w:lang w:eastAsia="en-US" w:bidi="en-US"/>
        </w:rPr>
        <w:t xml:space="preserve">: </w:t>
      </w:r>
      <w:r w:rsidR="00615A55" w:rsidRPr="0088402F">
        <w:rPr>
          <w:rFonts w:eastAsia="Arial"/>
          <w:b/>
          <w:noProof/>
          <w:lang w:eastAsia="en-US" w:bidi="en-US"/>
        </w:rPr>
        <w:t>CREDIT REFERENCE REQUEST</w:t>
      </w:r>
    </w:p>
    <w:p w14:paraId="343CDF3C" w14:textId="77777777" w:rsidR="004A3503" w:rsidRPr="0088402F" w:rsidRDefault="004A350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343CDF3D" w14:textId="77777777" w:rsidR="004A3503" w:rsidRPr="0088402F" w:rsidRDefault="004A350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343CDF3E" w14:textId="77777777" w:rsidR="004A3503" w:rsidRPr="0088402F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88402F">
        <w:rPr>
          <w:rFonts w:eastAsia="Arial"/>
          <w:noProof/>
          <w:color w:val="000000"/>
          <w:lang w:eastAsia="en-US" w:bidi="en-US"/>
        </w:rPr>
        <w:t>Dear [CONTACT NAME],</w:t>
      </w:r>
    </w:p>
    <w:p w14:paraId="343CDF3F" w14:textId="0A34177E" w:rsidR="004A3503" w:rsidRPr="0088402F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2F3DA2E" w14:textId="77777777" w:rsidR="00921C47" w:rsidRDefault="00921C4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43CDF40" w14:textId="6B462E67" w:rsidR="004A3503" w:rsidRPr="0088402F" w:rsidRDefault="00921C4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 xml:space="preserve">This letter is in response </w:t>
      </w:r>
      <w:r w:rsidR="00615A55" w:rsidRPr="0088402F">
        <w:rPr>
          <w:rFonts w:eastAsia="Arial"/>
          <w:noProof/>
          <w:lang w:eastAsia="en-US" w:bidi="en-US"/>
        </w:rPr>
        <w:t>to your reques</w:t>
      </w:r>
      <w:r>
        <w:rPr>
          <w:rFonts w:eastAsia="Arial"/>
          <w:noProof/>
          <w:lang w:eastAsia="en-US" w:bidi="en-US"/>
        </w:rPr>
        <w:t>t for</w:t>
      </w:r>
      <w:r w:rsidR="00615A55" w:rsidRPr="0088402F">
        <w:rPr>
          <w:rFonts w:eastAsia="Arial"/>
          <w:noProof/>
          <w:lang w:eastAsia="en-US" w:bidi="en-US"/>
        </w:rPr>
        <w:t xml:space="preserve"> credit information on</w:t>
      </w:r>
      <w:r w:rsidR="00B2614F">
        <w:rPr>
          <w:rFonts w:eastAsia="Arial"/>
          <w:noProof/>
          <w:lang w:eastAsia="en-US" w:bidi="en-US"/>
        </w:rPr>
        <w:t xml:space="preserve"> [NAME]</w:t>
      </w:r>
      <w:r w:rsidR="00615A55" w:rsidRPr="0088402F">
        <w:rPr>
          <w:rFonts w:eastAsia="Arial"/>
          <w:noProof/>
          <w:lang w:eastAsia="en-US" w:bidi="en-US"/>
        </w:rPr>
        <w:t xml:space="preserve">. </w:t>
      </w:r>
    </w:p>
    <w:p w14:paraId="343CDF41" w14:textId="449A6F6D" w:rsidR="004A3503" w:rsidRPr="0088402F" w:rsidRDefault="004A350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3B17625" w14:textId="77777777" w:rsidR="00A03955" w:rsidRPr="0088402F" w:rsidRDefault="00A0395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43CDF42" w14:textId="2E470D35" w:rsidR="004A3503" w:rsidRPr="0088402F" w:rsidRDefault="00615A55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402F">
        <w:rPr>
          <w:rFonts w:eastAsia="Arial"/>
          <w:noProof/>
          <w:lang w:eastAsia="en-US" w:bidi="en-US"/>
        </w:rPr>
        <w:t xml:space="preserve">[AMOUNT] worth of merchandise </w:t>
      </w:r>
      <w:r w:rsidR="00107949">
        <w:rPr>
          <w:rFonts w:eastAsia="Arial"/>
          <w:noProof/>
          <w:lang w:eastAsia="en-US" w:bidi="en-US"/>
        </w:rPr>
        <w:t>has been ordered by [COMPANY] from us</w:t>
      </w:r>
      <w:r w:rsidRPr="0088402F">
        <w:rPr>
          <w:rFonts w:eastAsia="Arial"/>
          <w:noProof/>
          <w:lang w:eastAsia="en-US" w:bidi="en-US"/>
        </w:rPr>
        <w:t xml:space="preserve">. </w:t>
      </w:r>
      <w:r w:rsidR="00107949">
        <w:rPr>
          <w:rFonts w:eastAsia="Arial"/>
          <w:noProof/>
          <w:lang w:eastAsia="en-US" w:bidi="en-US"/>
        </w:rPr>
        <w:t xml:space="preserve">In that </w:t>
      </w:r>
      <w:r w:rsidRPr="0088402F">
        <w:rPr>
          <w:rFonts w:eastAsia="Arial"/>
          <w:noProof/>
          <w:lang w:eastAsia="en-US" w:bidi="en-US"/>
        </w:rPr>
        <w:t xml:space="preserve">time, there have been [NUMBER] incidents where the bills have been [NUMBER] days past due. </w:t>
      </w:r>
      <w:r w:rsidR="00921C47">
        <w:rPr>
          <w:rFonts w:eastAsia="Arial"/>
          <w:noProof/>
          <w:lang w:eastAsia="en-US" w:bidi="en-US"/>
        </w:rPr>
        <w:t>In fairness,</w:t>
      </w:r>
      <w:r w:rsidRPr="0088402F">
        <w:rPr>
          <w:rFonts w:eastAsia="Arial"/>
          <w:noProof/>
          <w:lang w:eastAsia="en-US" w:bidi="en-US"/>
        </w:rPr>
        <w:t xml:space="preserve"> </w:t>
      </w:r>
      <w:r w:rsidR="00B2614F">
        <w:rPr>
          <w:rFonts w:eastAsia="Arial"/>
          <w:noProof/>
          <w:lang w:eastAsia="en-US" w:bidi="en-US"/>
        </w:rPr>
        <w:t>the incidents occurred [TIME PERIOD] ago</w:t>
      </w:r>
      <w:r w:rsidRPr="0088402F">
        <w:rPr>
          <w:rFonts w:eastAsia="Arial"/>
          <w:noProof/>
          <w:lang w:eastAsia="en-US" w:bidi="en-US"/>
        </w:rPr>
        <w:t xml:space="preserve">. </w:t>
      </w:r>
      <w:r w:rsidR="00107949">
        <w:rPr>
          <w:rFonts w:eastAsia="Arial"/>
          <w:noProof/>
          <w:lang w:eastAsia="en-US" w:bidi="en-US"/>
        </w:rPr>
        <w:t xml:space="preserve">In the last year, </w:t>
      </w:r>
      <w:r w:rsidRPr="0088402F">
        <w:rPr>
          <w:rFonts w:eastAsia="Arial"/>
          <w:noProof/>
          <w:lang w:eastAsia="en-US" w:bidi="en-US"/>
        </w:rPr>
        <w:t>COMPANY]’s bills have been current</w:t>
      </w:r>
      <w:r w:rsidR="00921C47">
        <w:rPr>
          <w:rFonts w:eastAsia="Arial"/>
          <w:noProof/>
          <w:lang w:eastAsia="en-US" w:bidi="en-US"/>
        </w:rPr>
        <w:t>, and we greatly appreciate their business.</w:t>
      </w:r>
    </w:p>
    <w:p w14:paraId="343CDF43" w14:textId="4225359A" w:rsidR="004A3503" w:rsidRPr="0088402F" w:rsidRDefault="004A350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88629B1" w14:textId="77777777" w:rsidR="006472A0" w:rsidRPr="0088402F" w:rsidRDefault="006472A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43CDF44" w14:textId="76DD6A48" w:rsidR="004A3503" w:rsidRPr="00A03955" w:rsidRDefault="0010794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 xml:space="preserve">In light of our experience with the company, </w:t>
      </w:r>
      <w:r w:rsidR="00615A55" w:rsidRPr="0088402F">
        <w:rPr>
          <w:rFonts w:eastAsia="Arial"/>
          <w:noProof/>
          <w:lang w:eastAsia="en-US" w:bidi="en-US"/>
        </w:rPr>
        <w:t>we believe [COMPANY] to be a good credit risk.</w:t>
      </w:r>
    </w:p>
    <w:p w14:paraId="343CDF45" w14:textId="77777777" w:rsidR="004A3503" w:rsidRPr="00A03955" w:rsidRDefault="004A350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46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47" w14:textId="186ED1A5" w:rsidR="004A3503" w:rsidRPr="00A03955" w:rsidRDefault="00647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615A55" w:rsidRPr="00A03955">
        <w:rPr>
          <w:rFonts w:eastAsia="Arial"/>
          <w:lang w:eastAsia="en-US" w:bidi="en-US"/>
        </w:rPr>
        <w:t>,</w:t>
      </w:r>
    </w:p>
    <w:p w14:paraId="343CDF48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49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4A" w14:textId="3B3CC40B" w:rsidR="004A3503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9A59A" w14:textId="2F92C2FD" w:rsidR="006472A0" w:rsidRDefault="00647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4F26AC" w14:textId="738B6840" w:rsidR="006472A0" w:rsidRDefault="00647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2B624D" w14:textId="0966F1FA" w:rsidR="006472A0" w:rsidRDefault="00647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D5DBAAB" w14:textId="1FCF0A77" w:rsidR="006472A0" w:rsidRDefault="00647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4D130A0" w14:textId="77777777" w:rsidR="006472A0" w:rsidRPr="00A03955" w:rsidRDefault="00647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4B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43CDF4C" w14:textId="77777777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A03955">
        <w:rPr>
          <w:rFonts w:eastAsia="Arial"/>
          <w:lang w:eastAsia="en-US" w:bidi="en-US"/>
        </w:rPr>
        <w:t>[YOUR NAME]</w:t>
      </w:r>
    </w:p>
    <w:p w14:paraId="343CDF4D" w14:textId="77777777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A03955">
        <w:rPr>
          <w:rFonts w:eastAsia="Arial"/>
          <w:color w:val="000000"/>
          <w:lang w:eastAsia="en-US" w:bidi="en-US"/>
        </w:rPr>
        <w:t>[YOUR TITLE]</w:t>
      </w:r>
    </w:p>
    <w:p w14:paraId="343CDF4E" w14:textId="77777777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A03955">
        <w:rPr>
          <w:rFonts w:eastAsia="Arial"/>
          <w:color w:val="000000"/>
          <w:lang w:eastAsia="en-US" w:bidi="en-US"/>
        </w:rPr>
        <w:t>[YOUR PHONE NUMBER]</w:t>
      </w:r>
    </w:p>
    <w:p w14:paraId="343CDF4F" w14:textId="77777777" w:rsidR="004A3503" w:rsidRPr="00A03955" w:rsidRDefault="00615A5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A03955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343CDF52" w14:textId="77777777" w:rsidR="004A3503" w:rsidRPr="00A03955" w:rsidRDefault="004A35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4A3503" w:rsidRPr="00A03955">
      <w:headerReference w:type="default" r:id="rId6"/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AD8A3" w14:textId="77777777" w:rsidR="009B158A" w:rsidRDefault="009B158A">
      <w:r>
        <w:separator/>
      </w:r>
    </w:p>
  </w:endnote>
  <w:endnote w:type="continuationSeparator" w:id="0">
    <w:p w14:paraId="684E9550" w14:textId="77777777" w:rsidR="009B158A" w:rsidRDefault="009B15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CDF54" w14:textId="77777777" w:rsidR="004A3503" w:rsidRDefault="00615A5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43CDF55" w14:textId="77777777" w:rsidR="004A3503" w:rsidRDefault="00615A5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43CDF56" w14:textId="77777777" w:rsidR="004A3503" w:rsidRDefault="00615A5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43CDF57" w14:textId="77777777" w:rsidR="004A3503" w:rsidRDefault="00F41BF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615A5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EE160" w14:textId="77777777" w:rsidR="009B158A" w:rsidRDefault="009B158A">
      <w:r>
        <w:separator/>
      </w:r>
    </w:p>
  </w:footnote>
  <w:footnote w:type="continuationSeparator" w:id="0">
    <w:p w14:paraId="1525AA0D" w14:textId="77777777" w:rsidR="009B158A" w:rsidRDefault="009B15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CDF53" w14:textId="77777777" w:rsidR="004A3503" w:rsidRDefault="004A350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7EwACJLM0sLCyUdpeDU4uLM/DyQAuNaAJ6znQMsAAAA"/>
    <w:docVar w:name="Description" w:val="Use template to give client credit information on x company"/>
    <w:docVar w:name="Excerpt" w:val="Over the past [NUMBER] years [COMPANY] has ordered [AMOUNT] worth of merchandise from us. During that time, there have been [NUMBER] incidents where the bills have been [NUMBER] days past due. In fairness, those incidents occurred [NUMBER] years ago. Over the past year, [COMPANY]’s bills have been current, and we greatly appreciate their business."/>
    <w:docVar w:name="Source" w:val="www.lakeshoreal.com"/>
    <w:docVar w:name="Tags" w:val="credit reference, credit, business documents, entrepreneurship, entrepreneur, credit reference response template, credit reference response example"/>
  </w:docVars>
  <w:rsids>
    <w:rsidRoot w:val="004A3503"/>
    <w:rsid w:val="00107949"/>
    <w:rsid w:val="003F344F"/>
    <w:rsid w:val="004466DC"/>
    <w:rsid w:val="00490F9C"/>
    <w:rsid w:val="004A3503"/>
    <w:rsid w:val="00507B21"/>
    <w:rsid w:val="00615A55"/>
    <w:rsid w:val="006472A0"/>
    <w:rsid w:val="00737DC4"/>
    <w:rsid w:val="0088402F"/>
    <w:rsid w:val="00921C47"/>
    <w:rsid w:val="009B158A"/>
    <w:rsid w:val="00A03955"/>
    <w:rsid w:val="00A71520"/>
    <w:rsid w:val="00B2614F"/>
    <w:rsid w:val="00CF0148"/>
    <w:rsid w:val="00EC031E"/>
    <w:rsid w:val="00F41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CDF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507B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B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B21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B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B21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47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7</Words>
  <Characters>592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7T06:49:00Z</dcterms:created>
  <dcterms:modified xsi:type="dcterms:W3CDTF">2019-10-21T19:07:00Z</dcterms:modified>
  <cp:category/>
</cp:coreProperties>
</file>